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1479DD" w14:textId="77777777" w:rsidR="00B01EF6" w:rsidRPr="00E11247" w:rsidRDefault="00E11247">
      <w:pPr>
        <w:pStyle w:val="Heading2"/>
        <w:rPr>
          <w:color w:val="0070C0"/>
        </w:rPr>
      </w:pPr>
      <w:bookmarkStart w:id="0" w:name="lab-integration"/>
      <w:bookmarkStart w:id="1" w:name="_GoBack"/>
      <w:r w:rsidRPr="00E11247">
        <w:rPr>
          <w:color w:val="0070C0"/>
        </w:rPr>
        <w:t>Lab: Integration</w:t>
      </w:r>
    </w:p>
    <w:p w14:paraId="0D93F957" w14:textId="77777777" w:rsidR="00B01EF6" w:rsidRPr="00E11247" w:rsidRDefault="00E11247">
      <w:pPr>
        <w:pStyle w:val="Heading3"/>
        <w:rPr>
          <w:color w:val="0070C0"/>
        </w:rPr>
      </w:pPr>
      <w:bookmarkStart w:id="2" w:name="lab-instructions"/>
      <w:bookmarkEnd w:id="0"/>
      <w:r w:rsidRPr="00E11247">
        <w:rPr>
          <w:color w:val="0070C0"/>
        </w:rPr>
        <w:t>Lab Instructions</w:t>
      </w:r>
    </w:p>
    <w:bookmarkEnd w:id="2"/>
    <w:bookmarkEnd w:id="1"/>
    <w:p w14:paraId="00D14139" w14:textId="77777777" w:rsidR="00B01EF6" w:rsidRDefault="00E11247">
      <w:pPr>
        <w:pStyle w:val="Compact"/>
        <w:numPr>
          <w:ilvl w:val="0"/>
          <w:numId w:val="2"/>
        </w:numPr>
      </w:pPr>
      <w:r>
        <w:t>If you have not already done so, download the lab files from </w:t>
      </w:r>
      <w:hyperlink r:id="rId5">
        <w:r>
          <w:rPr>
            <w:rStyle w:val="Link"/>
          </w:rPr>
          <w:t>https://aka.ms/edx-dat256x-labs</w:t>
        </w:r>
      </w:hyperlink>
      <w:r>
        <w:t xml:space="preserve"> </w:t>
      </w:r>
      <w:r>
        <w:t>and extract them on your local computer.</w:t>
      </w:r>
    </w:p>
    <w:p w14:paraId="76BFC72D" w14:textId="77777777" w:rsidR="00B01EF6" w:rsidRDefault="00E11247">
      <w:pPr>
        <w:pStyle w:val="Compact"/>
        <w:numPr>
          <w:ilvl w:val="0"/>
          <w:numId w:val="2"/>
        </w:numPr>
      </w:pPr>
      <w:r>
        <w:t xml:space="preserve">Upload the </w:t>
      </w:r>
      <w:r>
        <w:rPr>
          <w:b/>
        </w:rPr>
        <w:t>02-06-Integration.ipynb</w:t>
      </w:r>
      <w:r>
        <w:t xml:space="preserve"> notebook file from the </w:t>
      </w:r>
      <w:r>
        <w:rPr>
          <w:b/>
        </w:rPr>
        <w:t>Module02</w:t>
      </w:r>
      <w:r>
        <w:t xml:space="preserve"> folder to your Azure Notebook library.</w:t>
      </w:r>
    </w:p>
    <w:p w14:paraId="3648EE47" w14:textId="77777777" w:rsidR="00B01EF6" w:rsidRDefault="00E11247">
      <w:pPr>
        <w:pStyle w:val="Compact"/>
        <w:numPr>
          <w:ilvl w:val="0"/>
          <w:numId w:val="2"/>
        </w:numPr>
      </w:pPr>
      <w:r>
        <w:t>Open the notebook in Azure Notebooks and then review the notes and run the code it contains.</w:t>
      </w:r>
    </w:p>
    <w:p w14:paraId="26E9F296" w14:textId="77777777" w:rsidR="00B01EF6" w:rsidRDefault="00E11247">
      <w:r>
        <w:rPr>
          <w:b/>
          <w:i/>
        </w:rPr>
        <w:t>Note</w:t>
      </w:r>
      <w:r>
        <w:rPr>
          <w:i/>
        </w:rPr>
        <w:t>: If you hav</w:t>
      </w:r>
      <w:r>
        <w:rPr>
          <w:i/>
        </w:rPr>
        <w:t>e a local installation of Jupyter with the Python 3.6 kernel, you can open the notebook in that instead of using Azure Notebooks.</w:t>
      </w:r>
    </w:p>
    <w:sectPr w:rsidR="00B01E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4C64673"/>
    <w:multiLevelType w:val="multilevel"/>
    <w:tmpl w:val="3B00E5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E840DAF"/>
    <w:multiLevelType w:val="multilevel"/>
    <w:tmpl w:val="C5305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01EF6"/>
    <w:rsid w:val="00B86B75"/>
    <w:rsid w:val="00BC48D5"/>
    <w:rsid w:val="00C36279"/>
    <w:rsid w:val="00E1124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67A69B"/>
  <w15:docId w15:val="{F6FEE49B-96E9-F247-B6A5-8E8362EE4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ka.ms/edx-dat256x-lab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dison Miyake</cp:lastModifiedBy>
  <cp:revision>2</cp:revision>
  <dcterms:created xsi:type="dcterms:W3CDTF">2019-06-10T18:06:00Z</dcterms:created>
  <dcterms:modified xsi:type="dcterms:W3CDTF">2019-06-10T18:06:00Z</dcterms:modified>
</cp:coreProperties>
</file>